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415645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BF3D5F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"/>
        <w:gridCol w:w="2150"/>
        <w:gridCol w:w="2223"/>
        <w:gridCol w:w="485"/>
        <w:gridCol w:w="501"/>
        <w:gridCol w:w="1143"/>
        <w:gridCol w:w="2099"/>
      </w:tblGrid>
      <w:tr w:rsidR="00BF5473" w:rsidRPr="00BF3D5F" w14:paraId="51F72AD5" w14:textId="25E511C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</w:tcPr>
          <w:p w14:paraId="6030A877" w14:textId="6B1C6195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451" w:type="dxa"/>
            <w:gridSpan w:val="5"/>
            <w:shd w:val="clear" w:color="auto" w:fill="FFFFFF" w:themeFill="accent1"/>
          </w:tcPr>
          <w:p w14:paraId="45BBD56A" w14:textId="2BF48DEF" w:rsidR="00BF5473" w:rsidRPr="00BF3D5F" w:rsidRDefault="00114C5F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ermany </w:t>
            </w:r>
            <w:r w:rsidR="000A61A5">
              <w:rPr>
                <w:rFonts w:ascii="Arial" w:hAnsi="Arial" w:cs="Arial"/>
                <w:color w:val="4B575F" w:themeColor="text1"/>
                <w:sz w:val="20"/>
                <w:szCs w:val="20"/>
              </w:rPr>
              <w:t>Pilot- workshop</w:t>
            </w:r>
          </w:p>
        </w:tc>
      </w:tr>
      <w:tr w:rsidR="00BF5473" w:rsidRPr="00BF3D5F" w14:paraId="67364952" w14:textId="6E76103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09C9A2DE" w14:textId="18078D78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27CC6473" w14:textId="6880E255" w:rsidR="00BF5473" w:rsidRPr="00BF3D5F" w:rsidRDefault="008D6F1C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</w:t>
            </w:r>
          </w:p>
        </w:tc>
      </w:tr>
      <w:tr w:rsidR="00BF5473" w:rsidRPr="00BF3D5F" w14:paraId="6E94372F" w14:textId="0005FD7E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3B0C9BBF" w14:textId="7CADC3E3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6DBFB51E" w14:textId="02671E63" w:rsidR="00BF5473" w:rsidRDefault="00572079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</w:t>
            </w:r>
            <w:r w:rsidR="008D6F1C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9-</w:t>
            </w:r>
            <w:r w:rsidR="00E66375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1</w:t>
            </w:r>
            <w:r w:rsidR="00593237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</w:t>
            </w:r>
          </w:p>
        </w:tc>
      </w:tr>
      <w:tr w:rsidR="00BF5473" w:rsidRPr="00BF3D5F" w14:paraId="63851F9A" w14:textId="584CD8E1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8A7BBD0" w14:textId="4F51BD68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723482A6" w14:textId="1F3A04E9" w:rsidR="00BF5473" w:rsidRPr="00BF3D5F" w:rsidRDefault="00FB5A18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="008F5ECE"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2825C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M 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IST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:0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3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B656C">
              <w:rPr>
                <w:rFonts w:ascii="Arial" w:hAnsi="Arial" w:cs="Arial"/>
                <w:color w:val="4B575F" w:themeColor="text1"/>
                <w:sz w:val="20"/>
                <w:szCs w:val="20"/>
              </w:rPr>
              <w:t>Germany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ime</w:t>
            </w:r>
          </w:p>
        </w:tc>
      </w:tr>
      <w:tr w:rsidR="00734D8C" w:rsidRPr="00BF3D5F" w14:paraId="220B308B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6E8B73F" w14:textId="4DAA9D65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48CAAAE7" w14:textId="3A63340B" w:rsidR="00734D8C" w:rsidRPr="00BF3D5F" w:rsidRDefault="00811D80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734D8C" w:rsidRPr="00BF3D5F" w14:paraId="172C620E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71D39A7A" w14:textId="7F86A8A4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5DDA34E7" w14:textId="464DAA62" w:rsidR="00734D8C" w:rsidRPr="00BF3D5F" w:rsidRDefault="00734D8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F5473" w:rsidRPr="00BF3D5F" w14:paraId="5D9665F7" w14:textId="1FEB6830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BF5473" w:rsidRPr="00BF3D5F" w14:paraId="74EEC61F" w14:textId="5A84EBAB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vAlign w:val="center"/>
          </w:tcPr>
          <w:p w14:paraId="599D5761" w14:textId="0DFF6A32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150" w:type="dxa"/>
            <w:shd w:val="clear" w:color="auto" w:fill="D9DDE1" w:themeFill="accent5" w:themeFillTint="33"/>
            <w:vAlign w:val="center"/>
          </w:tcPr>
          <w:p w14:paraId="0D1E2454" w14:textId="4A6548D7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223" w:type="dxa"/>
            <w:shd w:val="clear" w:color="auto" w:fill="D9DDE1" w:themeFill="accent5" w:themeFillTint="33"/>
            <w:vAlign w:val="center"/>
          </w:tcPr>
          <w:p w14:paraId="586457B2" w14:textId="46A7CA64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vAlign w:val="center"/>
          </w:tcPr>
          <w:p w14:paraId="1C8535D0" w14:textId="216FC9D1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44" w:type="dxa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099" w:type="dxa"/>
            <w:shd w:val="clear" w:color="auto" w:fill="D9DDE1" w:themeFill="accent5" w:themeFillTint="33"/>
            <w:vAlign w:val="center"/>
          </w:tcPr>
          <w:p w14:paraId="042E07D2" w14:textId="413AB3ED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0F32F7" w:rsidRPr="00BF3D5F" w14:paraId="15D6CC5D" w14:textId="381F79FA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D9C6CFA" w14:textId="6FB62147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1208448E" w14:textId="25DCBB2B" w:rsidR="000F32F7" w:rsidRDefault="000F32F7" w:rsidP="000F32F7">
            <w:pPr>
              <w:pStyle w:val="NoSpacing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Lange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5B869563" w14:textId="230B9B00" w:rsidR="000F32F7" w:rsidRDefault="000F32F7" w:rsidP="000F32F7">
            <w:pPr>
              <w:pStyle w:val="NoSpacing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            </w:t>
            </w: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331E3A77" w14:textId="19095E32" w:rsidR="000F32F7" w:rsidRDefault="00A6151C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4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671C662B" w14:textId="2CF0DC94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anivasagan Namasivayam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0E17F1F" w14:textId="048D2D95" w:rsidR="000F32F7" w:rsidRPr="00614F08" w:rsidRDefault="000F32F7" w:rsidP="000F32F7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0F32F7" w:rsidRPr="00BF3D5F" w14:paraId="6CA5F025" w14:textId="09244CE3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99AA045" w14:textId="69449B4C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5F25ECD3" w14:textId="034496AE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Schmidt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35C2F829" w14:textId="79555505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489B417B" w14:textId="26F1EFB3" w:rsidR="000F32F7" w:rsidRDefault="00A6151C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5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4BB8523E" w14:textId="0EB6795F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uresh Patra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F6F51E6" w14:textId="0A647B65" w:rsidR="000F32F7" w:rsidRPr="00614F08" w:rsidRDefault="000F32F7" w:rsidP="000F32F7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0F32F7" w:rsidRPr="00BF3D5F" w14:paraId="1B7174B2" w14:textId="1A02DE4D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89A9DAB" w14:textId="5CA7DB66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3FBFF9F8" w14:textId="59AB896B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L</w:t>
            </w:r>
            <w:r>
              <w:rPr>
                <w:rFonts w:eastAsia="Arial"/>
                <w:color w:val="4B575F" w:themeColor="accent5"/>
              </w:rPr>
              <w:t xml:space="preserve">i </w:t>
            </w:r>
            <w:proofErr w:type="spellStart"/>
            <w:r>
              <w:rPr>
                <w:rFonts w:eastAsia="Arial"/>
                <w:color w:val="4B575F" w:themeColor="accent5"/>
              </w:rPr>
              <w:t>Li</w:t>
            </w:r>
            <w:proofErr w:type="spellEnd"/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0E6F93DA" w14:textId="469130D5" w:rsidR="000F32F7" w:rsidRDefault="00F9093E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7C994F7" w14:textId="5A262BC2" w:rsidR="000F32F7" w:rsidRDefault="00A6151C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6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34BD40CA" w14:textId="2D710C90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jaly S R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1D387F1E" w14:textId="74533F62" w:rsidR="000F32F7" w:rsidRPr="00614F08" w:rsidRDefault="000F32F7" w:rsidP="000F32F7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0F32F7" w:rsidRPr="00BF3D5F" w14:paraId="71E49D68" w14:textId="38CA1CD2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1E59951" w14:textId="0BD16F88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6DA54BA4" w14:textId="5B225859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2A64DDCE" w14:textId="0771F667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2FDF8D3" w14:textId="7E6E3152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2730161D" w14:textId="0CF0BDD1" w:rsidR="000F32F7" w:rsidRDefault="000F32F7" w:rsidP="000F32F7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3B456FF3" w14:textId="765C9CB5" w:rsidR="000F32F7" w:rsidRPr="00614F08" w:rsidRDefault="000F32F7" w:rsidP="000F32F7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0F32F7" w:rsidRPr="00BF3D5F" w14:paraId="132E728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418129D4" w14:textId="3A0A28A7" w:rsidR="000F32F7" w:rsidRPr="000705F5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="000F32F7" w:rsidRPr="00BF3D5F" w14:paraId="520DCAAF" w14:textId="2D7F2CB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65D8FF3C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50C492FD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2047C6DC" w14:textId="726D0D3A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CA49C51" w14:textId="4674DB8F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02E323D4" w14:textId="15DCB06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0F32F7" w:rsidRPr="00BF3D5F" w14:paraId="555100C0" w14:textId="5EE22A18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76256DC4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14F10260" w14:textId="4042A74C" w:rsidR="000F32F7" w:rsidRPr="00BF3D5F" w:rsidRDefault="00643693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olders and File Structure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CF4CE40" w14:textId="2B06BC4A" w:rsidR="000F32F7" w:rsidRPr="00BF3D5F" w:rsidRDefault="00643693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rangement of files inside folders is needed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9961FD" w14:textId="716DF904" w:rsidR="000F32F7" w:rsidRPr="00BF3D5F" w:rsidRDefault="000F32F7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575CFC3" w14:textId="158E746D" w:rsidR="000F32F7" w:rsidRPr="00BF3D5F" w:rsidRDefault="003C7FA9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0F32F7" w:rsidRPr="00BF3D5F" w14:paraId="1866A6C2" w14:textId="33B02BAE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F96976D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6F3BE39F" w14:textId="56ECD998" w:rsidR="000F32F7" w:rsidRDefault="003C7FA9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Entries in Asana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67983F59" w14:textId="730E03A7" w:rsidR="000F32F7" w:rsidRPr="00BF3D5F" w:rsidRDefault="00FD58BB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For each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asks</w:t>
            </w:r>
            <w:proofErr w:type="gramEnd"/>
            <w:r w:rsidR="00CD740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we</w:t>
            </w:r>
            <w:r w:rsidR="008C4F0E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will make entries in Asana tool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C32B72" w14:textId="072B918A" w:rsidR="000F32F7" w:rsidRPr="00BF3D5F" w:rsidRDefault="000F32F7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88882C3" w14:textId="2CFDF9F2" w:rsidR="000F32F7" w:rsidRPr="00BF3D5F" w:rsidRDefault="008C4F0E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Schmidt</w:t>
            </w:r>
          </w:p>
        </w:tc>
      </w:tr>
      <w:tr w:rsidR="000F32F7" w14:paraId="7095B988" w14:textId="780D306E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35181AFF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78D07D27" w14:textId="2BBCC275" w:rsidR="000F32F7" w:rsidRDefault="00EE7FA2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ut over plan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15E3D2C" w14:textId="66035CC1" w:rsidR="000F32F7" w:rsidRPr="00BF3D5F" w:rsidRDefault="00EE7FA2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How much time needed for Extraction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475DB280" w14:textId="2050FA91" w:rsidR="000F32F7" w:rsidRDefault="000F32F7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2099" w:type="dxa"/>
          </w:tcPr>
          <w:p w14:paraId="2D07D1A4" w14:textId="5196C956" w:rsidR="000F32F7" w:rsidRDefault="00CD5113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0F32F7" w14:paraId="30310DF4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E389B8A" w14:textId="64F11C36" w:rsidR="000F32F7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150" w:type="dxa"/>
            <w:shd w:val="clear" w:color="auto" w:fill="auto"/>
          </w:tcPr>
          <w:p w14:paraId="2CB3BE66" w14:textId="0598A1CC" w:rsidR="000F32F7" w:rsidRDefault="00261710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Volume of data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069C0A8D" w14:textId="1ACF4FF0" w:rsidR="000F32F7" w:rsidRDefault="00261710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e year or more needed</w:t>
            </w:r>
            <w:r w:rsidR="005E16E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for extraction-will get </w:t>
            </w:r>
            <w:r w:rsidR="007B3FF3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confirmation</w:t>
            </w:r>
            <w:r w:rsidR="005E16E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from Business</w:t>
            </w:r>
          </w:p>
        </w:tc>
        <w:tc>
          <w:tcPr>
            <w:tcW w:w="1143" w:type="dxa"/>
            <w:shd w:val="clear" w:color="auto" w:fill="auto"/>
          </w:tcPr>
          <w:p w14:paraId="2B4D7F3E" w14:textId="772373BF" w:rsidR="000F32F7" w:rsidRDefault="000F32F7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71733F4" w14:textId="1478F769" w:rsidR="000F32F7" w:rsidRDefault="005E16E1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MCE</w:t>
            </w:r>
          </w:p>
        </w:tc>
      </w:tr>
      <w:tr w:rsidR="000F32F7" w14:paraId="38C4165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1B7A6DB5" w14:textId="559A8A55" w:rsidR="000F32F7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150" w:type="dxa"/>
            <w:shd w:val="clear" w:color="auto" w:fill="auto"/>
          </w:tcPr>
          <w:p w14:paraId="42CF67A9" w14:textId="55CB3345" w:rsidR="000F32F7" w:rsidRDefault="00CD5113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nformatica Access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29C88CFF" w14:textId="5DBA01CA" w:rsidR="000F32F7" w:rsidRDefault="00F004C9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waiting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for ETL tool access for transformation</w:t>
            </w:r>
          </w:p>
        </w:tc>
        <w:tc>
          <w:tcPr>
            <w:tcW w:w="1143" w:type="dxa"/>
            <w:shd w:val="clear" w:color="auto" w:fill="auto"/>
          </w:tcPr>
          <w:p w14:paraId="0DD5DADF" w14:textId="6FFAB557" w:rsidR="000F32F7" w:rsidRDefault="000F32F7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603A5462" w14:textId="25F793E4" w:rsidR="000F32F7" w:rsidRDefault="00B1660B" w:rsidP="000F32F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MCE</w:t>
            </w:r>
          </w:p>
        </w:tc>
      </w:tr>
      <w:tr w:rsidR="000F32F7" w:rsidRPr="000705F5" w14:paraId="76CC90A3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70473516" w14:textId="77777777" w:rsidR="000F32F7" w:rsidRPr="000705F5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="000F32F7" w:rsidRPr="00BF3D5F" w14:paraId="184113A9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20D5C2F7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43A53A0C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34B0C0AB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BDC1F95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46B49190" w14:textId="77777777" w:rsidR="000F32F7" w:rsidRPr="00BF3D5F" w:rsidRDefault="000F32F7" w:rsidP="000F32F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E94078" w:rsidRPr="00BF3D5F" w14:paraId="0B664F9D" w14:textId="77777777" w:rsidTr="003F2D19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39C05C7" w14:textId="4BEE987A" w:rsidR="00E94078" w:rsidRPr="00BF3D5F" w:rsidRDefault="00E94078" w:rsidP="00E9407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63964C6D" w14:textId="56F199C7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ext week Armin Lange’s vacation plan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17FEE717" w14:textId="0DA54089" w:rsidR="00E94078" w:rsidRPr="00EA0F17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ext week workshops should be scheduled on 22-Sep </w:t>
            </w:r>
          </w:p>
        </w:tc>
        <w:tc>
          <w:tcPr>
            <w:tcW w:w="1143" w:type="dxa"/>
            <w:shd w:val="clear" w:color="auto" w:fill="auto"/>
          </w:tcPr>
          <w:p w14:paraId="28F409A4" w14:textId="17A98810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4/09/2023</w:t>
            </w:r>
          </w:p>
        </w:tc>
        <w:tc>
          <w:tcPr>
            <w:tcW w:w="2099" w:type="dxa"/>
          </w:tcPr>
          <w:p w14:paraId="35229978" w14:textId="5DD57B71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Lange</w:t>
            </w:r>
          </w:p>
        </w:tc>
      </w:tr>
      <w:tr w:rsidR="00E94078" w:rsidRPr="00BF3D5F" w14:paraId="234035FF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6F08E44B" w14:textId="77777777" w:rsidR="00E94078" w:rsidRPr="00BF3D5F" w:rsidRDefault="00E94078" w:rsidP="00E9407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432AFC2B" w14:textId="2B9F550E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6318DF40" w14:textId="6E180C5E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143" w:type="dxa"/>
            <w:shd w:val="clear" w:color="auto" w:fill="auto"/>
          </w:tcPr>
          <w:p w14:paraId="4C398E17" w14:textId="69AB5CE7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70CDB26" w14:textId="618FEE07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E94078" w14:paraId="09A3569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71642E68" w14:textId="77777777" w:rsidR="00E94078" w:rsidRPr="00BF3D5F" w:rsidRDefault="00E94078" w:rsidP="00E9407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2B554385" w14:textId="6FCDB6D9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010C02FD" w14:textId="3261DFA6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44DB43D4" w14:textId="6169C971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AC60465" w14:textId="1CD2E361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E94078" w14:paraId="1D4A6190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079904E" w14:textId="705E1313" w:rsidR="00E94078" w:rsidRDefault="00E94078" w:rsidP="00E9407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52A1ABA5" w14:textId="452FE59B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1F42B256" w14:textId="3314EF5F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CC04091" w14:textId="19858A3C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679E4C6" w14:textId="28F6A786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E94078" w14:paraId="1DE2A6D6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2213F1B7" w14:textId="640EB803" w:rsidR="00E94078" w:rsidRDefault="00E94078" w:rsidP="00E9407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722CAC5B" w14:textId="602AF6B9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36DD1136" w14:textId="06B17039" w:rsidR="00E94078" w:rsidRPr="00BF3D5F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9EA274C" w14:textId="5A1F8801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6F270EB" w14:textId="598839D5" w:rsidR="00E94078" w:rsidRDefault="00E94078" w:rsidP="00E9407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</w:tbl>
    <w:p w14:paraId="2F7DF1DF" w14:textId="06A2D8ED" w:rsidR="00A4437F" w:rsidRPr="00BF3D5F" w:rsidRDefault="00A4437F" w:rsidP="00476039">
      <w:pPr>
        <w:rPr>
          <w:lang w:val="en-US"/>
        </w:rPr>
      </w:pPr>
    </w:p>
    <w:sectPr w:rsidR="00A4437F" w:rsidRPr="00BF3D5F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1E4E9" w14:textId="77777777" w:rsidR="00FA0DC4" w:rsidRDefault="00FA0DC4" w:rsidP="00E85BFF">
      <w:pPr>
        <w:spacing w:after="0" w:line="240" w:lineRule="auto"/>
      </w:pPr>
      <w:r>
        <w:separator/>
      </w:r>
    </w:p>
  </w:endnote>
  <w:endnote w:type="continuationSeparator" w:id="0">
    <w:p w14:paraId="05955825" w14:textId="77777777" w:rsidR="00FA0DC4" w:rsidRDefault="00FA0DC4" w:rsidP="00E85BFF">
      <w:pPr>
        <w:spacing w:after="0" w:line="240" w:lineRule="auto"/>
      </w:pPr>
      <w:r>
        <w:continuationSeparator/>
      </w:r>
    </w:p>
  </w:endnote>
  <w:endnote w:type="continuationNotice" w:id="1">
    <w:p w14:paraId="7072BBBC" w14:textId="77777777" w:rsidR="00FA0DC4" w:rsidRDefault="00FA0D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70D75" w14:textId="77777777" w:rsidR="00FA0DC4" w:rsidRDefault="00FA0DC4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5BAC1B4D" w14:textId="77777777" w:rsidR="00FA0DC4" w:rsidRDefault="00FA0DC4" w:rsidP="00E85BFF">
      <w:pPr>
        <w:spacing w:after="0" w:line="240" w:lineRule="auto"/>
      </w:pPr>
      <w:r>
        <w:continuationSeparator/>
      </w:r>
    </w:p>
  </w:footnote>
  <w:footnote w:type="continuationNotice" w:id="1">
    <w:p w14:paraId="424E35C7" w14:textId="77777777" w:rsidR="00FA0DC4" w:rsidRDefault="00FA0D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F460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3"/>
  </w:num>
  <w:num w:numId="2" w16cid:durableId="1308978159">
    <w:abstractNumId w:val="1"/>
  </w:num>
  <w:num w:numId="3" w16cid:durableId="2024893006">
    <w:abstractNumId w:val="4"/>
  </w:num>
  <w:num w:numId="4" w16cid:durableId="1340547321">
    <w:abstractNumId w:val="2"/>
  </w:num>
  <w:num w:numId="5" w16cid:durableId="63205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57C1D"/>
    <w:rsid w:val="0006255B"/>
    <w:rsid w:val="000705F5"/>
    <w:rsid w:val="00082E5C"/>
    <w:rsid w:val="00084450"/>
    <w:rsid w:val="0009279B"/>
    <w:rsid w:val="00094357"/>
    <w:rsid w:val="00094373"/>
    <w:rsid w:val="000A094C"/>
    <w:rsid w:val="000A34BE"/>
    <w:rsid w:val="000A3524"/>
    <w:rsid w:val="000A61A5"/>
    <w:rsid w:val="000A7DCA"/>
    <w:rsid w:val="000A7F63"/>
    <w:rsid w:val="000B10A4"/>
    <w:rsid w:val="000B656C"/>
    <w:rsid w:val="000D5266"/>
    <w:rsid w:val="000E4BD8"/>
    <w:rsid w:val="000F0C2C"/>
    <w:rsid w:val="000F31CE"/>
    <w:rsid w:val="000F323C"/>
    <w:rsid w:val="000F32F7"/>
    <w:rsid w:val="000F3A21"/>
    <w:rsid w:val="00104F01"/>
    <w:rsid w:val="001102EF"/>
    <w:rsid w:val="00113324"/>
    <w:rsid w:val="00114C5F"/>
    <w:rsid w:val="00130978"/>
    <w:rsid w:val="00134F1D"/>
    <w:rsid w:val="001369E2"/>
    <w:rsid w:val="00140E29"/>
    <w:rsid w:val="001439CE"/>
    <w:rsid w:val="00152196"/>
    <w:rsid w:val="00157205"/>
    <w:rsid w:val="001732E7"/>
    <w:rsid w:val="001818F7"/>
    <w:rsid w:val="001820B2"/>
    <w:rsid w:val="00193B1C"/>
    <w:rsid w:val="00194EC3"/>
    <w:rsid w:val="0019762C"/>
    <w:rsid w:val="0019790A"/>
    <w:rsid w:val="001A72A4"/>
    <w:rsid w:val="001B21DF"/>
    <w:rsid w:val="001B3621"/>
    <w:rsid w:val="001B3C10"/>
    <w:rsid w:val="001B7788"/>
    <w:rsid w:val="001C3842"/>
    <w:rsid w:val="001C4A67"/>
    <w:rsid w:val="001D1D29"/>
    <w:rsid w:val="001F637C"/>
    <w:rsid w:val="00200459"/>
    <w:rsid w:val="002048AC"/>
    <w:rsid w:val="00212E60"/>
    <w:rsid w:val="00222E06"/>
    <w:rsid w:val="00244436"/>
    <w:rsid w:val="00247CF0"/>
    <w:rsid w:val="00261710"/>
    <w:rsid w:val="002825C7"/>
    <w:rsid w:val="0029152E"/>
    <w:rsid w:val="00291DC8"/>
    <w:rsid w:val="00294826"/>
    <w:rsid w:val="0029578C"/>
    <w:rsid w:val="002A0FAD"/>
    <w:rsid w:val="002E78F9"/>
    <w:rsid w:val="002F605B"/>
    <w:rsid w:val="002F7E84"/>
    <w:rsid w:val="00303FC4"/>
    <w:rsid w:val="00310150"/>
    <w:rsid w:val="00313784"/>
    <w:rsid w:val="0031610B"/>
    <w:rsid w:val="00332FA5"/>
    <w:rsid w:val="00333FAC"/>
    <w:rsid w:val="00345C70"/>
    <w:rsid w:val="00350C64"/>
    <w:rsid w:val="00350D8B"/>
    <w:rsid w:val="00355F77"/>
    <w:rsid w:val="00356ABC"/>
    <w:rsid w:val="00370C4C"/>
    <w:rsid w:val="00371BF7"/>
    <w:rsid w:val="0037654E"/>
    <w:rsid w:val="0038048D"/>
    <w:rsid w:val="00390B0C"/>
    <w:rsid w:val="003972E9"/>
    <w:rsid w:val="003B2C25"/>
    <w:rsid w:val="003B5ED8"/>
    <w:rsid w:val="003C2027"/>
    <w:rsid w:val="003C643D"/>
    <w:rsid w:val="003C7FA9"/>
    <w:rsid w:val="003E6041"/>
    <w:rsid w:val="003F1E3D"/>
    <w:rsid w:val="003F741E"/>
    <w:rsid w:val="004148B2"/>
    <w:rsid w:val="00415645"/>
    <w:rsid w:val="00422326"/>
    <w:rsid w:val="00424A10"/>
    <w:rsid w:val="0042661C"/>
    <w:rsid w:val="0042784F"/>
    <w:rsid w:val="00436D8A"/>
    <w:rsid w:val="00445A2D"/>
    <w:rsid w:val="00452B2D"/>
    <w:rsid w:val="004532EE"/>
    <w:rsid w:val="004549A3"/>
    <w:rsid w:val="00455676"/>
    <w:rsid w:val="00464AF5"/>
    <w:rsid w:val="004665F4"/>
    <w:rsid w:val="00467DEB"/>
    <w:rsid w:val="00476039"/>
    <w:rsid w:val="00485F50"/>
    <w:rsid w:val="00492C0C"/>
    <w:rsid w:val="00493D66"/>
    <w:rsid w:val="00494AB4"/>
    <w:rsid w:val="004A5C73"/>
    <w:rsid w:val="004A7084"/>
    <w:rsid w:val="004C2B7B"/>
    <w:rsid w:val="004C7FA8"/>
    <w:rsid w:val="004E3AB6"/>
    <w:rsid w:val="004F7CDB"/>
    <w:rsid w:val="00503FD9"/>
    <w:rsid w:val="00505381"/>
    <w:rsid w:val="005106AB"/>
    <w:rsid w:val="00513C88"/>
    <w:rsid w:val="005205ED"/>
    <w:rsid w:val="005271CD"/>
    <w:rsid w:val="00536A8C"/>
    <w:rsid w:val="00536E82"/>
    <w:rsid w:val="0054167B"/>
    <w:rsid w:val="005532C7"/>
    <w:rsid w:val="00562322"/>
    <w:rsid w:val="00572079"/>
    <w:rsid w:val="00577C29"/>
    <w:rsid w:val="00580175"/>
    <w:rsid w:val="005859E0"/>
    <w:rsid w:val="00593237"/>
    <w:rsid w:val="005945A1"/>
    <w:rsid w:val="005A543E"/>
    <w:rsid w:val="005A7FAF"/>
    <w:rsid w:val="005B631C"/>
    <w:rsid w:val="005C1806"/>
    <w:rsid w:val="005C4AE1"/>
    <w:rsid w:val="005E0203"/>
    <w:rsid w:val="005E16E1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43693"/>
    <w:rsid w:val="006509C7"/>
    <w:rsid w:val="00655CE5"/>
    <w:rsid w:val="00661F10"/>
    <w:rsid w:val="00670C0D"/>
    <w:rsid w:val="00673AB3"/>
    <w:rsid w:val="00677768"/>
    <w:rsid w:val="006954AA"/>
    <w:rsid w:val="006B3059"/>
    <w:rsid w:val="006B68A9"/>
    <w:rsid w:val="006C1195"/>
    <w:rsid w:val="006D346C"/>
    <w:rsid w:val="006D4FF8"/>
    <w:rsid w:val="006F1DDE"/>
    <w:rsid w:val="006F364B"/>
    <w:rsid w:val="006F6C66"/>
    <w:rsid w:val="00700B89"/>
    <w:rsid w:val="00704DD7"/>
    <w:rsid w:val="00711092"/>
    <w:rsid w:val="00720B49"/>
    <w:rsid w:val="007323C5"/>
    <w:rsid w:val="00734D8C"/>
    <w:rsid w:val="007350DB"/>
    <w:rsid w:val="007373ED"/>
    <w:rsid w:val="007407D1"/>
    <w:rsid w:val="00744F29"/>
    <w:rsid w:val="007704D4"/>
    <w:rsid w:val="0078075D"/>
    <w:rsid w:val="00782360"/>
    <w:rsid w:val="007873B0"/>
    <w:rsid w:val="00790A1C"/>
    <w:rsid w:val="00790A90"/>
    <w:rsid w:val="0079400A"/>
    <w:rsid w:val="00796A30"/>
    <w:rsid w:val="007B3FF3"/>
    <w:rsid w:val="007C069C"/>
    <w:rsid w:val="007D462C"/>
    <w:rsid w:val="007D6D0F"/>
    <w:rsid w:val="007E01FF"/>
    <w:rsid w:val="007E74A6"/>
    <w:rsid w:val="007F0890"/>
    <w:rsid w:val="007F6E88"/>
    <w:rsid w:val="00800714"/>
    <w:rsid w:val="008044E6"/>
    <w:rsid w:val="00806280"/>
    <w:rsid w:val="00811D80"/>
    <w:rsid w:val="00816591"/>
    <w:rsid w:val="00820F01"/>
    <w:rsid w:val="0085381E"/>
    <w:rsid w:val="00856ACE"/>
    <w:rsid w:val="00873956"/>
    <w:rsid w:val="00890068"/>
    <w:rsid w:val="00897498"/>
    <w:rsid w:val="008A09FA"/>
    <w:rsid w:val="008A4C9A"/>
    <w:rsid w:val="008C4609"/>
    <w:rsid w:val="008C462E"/>
    <w:rsid w:val="008C4F0E"/>
    <w:rsid w:val="008D44FA"/>
    <w:rsid w:val="008D6F1C"/>
    <w:rsid w:val="008E147B"/>
    <w:rsid w:val="008E556C"/>
    <w:rsid w:val="008F152E"/>
    <w:rsid w:val="008F40C9"/>
    <w:rsid w:val="008F5ECE"/>
    <w:rsid w:val="00903652"/>
    <w:rsid w:val="009332E8"/>
    <w:rsid w:val="00935F8D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B6550"/>
    <w:rsid w:val="009C26CE"/>
    <w:rsid w:val="009C7C02"/>
    <w:rsid w:val="009D3DA9"/>
    <w:rsid w:val="009E2E01"/>
    <w:rsid w:val="009E6013"/>
    <w:rsid w:val="00A169F8"/>
    <w:rsid w:val="00A42DC5"/>
    <w:rsid w:val="00A4437F"/>
    <w:rsid w:val="00A44F1A"/>
    <w:rsid w:val="00A6151C"/>
    <w:rsid w:val="00A74056"/>
    <w:rsid w:val="00A870E1"/>
    <w:rsid w:val="00A877D9"/>
    <w:rsid w:val="00AA129A"/>
    <w:rsid w:val="00AA5B31"/>
    <w:rsid w:val="00AC5589"/>
    <w:rsid w:val="00AD210E"/>
    <w:rsid w:val="00AD5017"/>
    <w:rsid w:val="00B06B8F"/>
    <w:rsid w:val="00B1660B"/>
    <w:rsid w:val="00B21F49"/>
    <w:rsid w:val="00B26DE8"/>
    <w:rsid w:val="00B355BA"/>
    <w:rsid w:val="00B3603B"/>
    <w:rsid w:val="00B60FDC"/>
    <w:rsid w:val="00B620B6"/>
    <w:rsid w:val="00B70206"/>
    <w:rsid w:val="00B70657"/>
    <w:rsid w:val="00B70AD1"/>
    <w:rsid w:val="00B75DCF"/>
    <w:rsid w:val="00B76C54"/>
    <w:rsid w:val="00B8176B"/>
    <w:rsid w:val="00BC420F"/>
    <w:rsid w:val="00BD0189"/>
    <w:rsid w:val="00BE075A"/>
    <w:rsid w:val="00BE114D"/>
    <w:rsid w:val="00BF3D5F"/>
    <w:rsid w:val="00BF4522"/>
    <w:rsid w:val="00BF4A90"/>
    <w:rsid w:val="00BF5473"/>
    <w:rsid w:val="00C03DEC"/>
    <w:rsid w:val="00C07415"/>
    <w:rsid w:val="00C12F0B"/>
    <w:rsid w:val="00C24123"/>
    <w:rsid w:val="00C3617F"/>
    <w:rsid w:val="00C362C4"/>
    <w:rsid w:val="00C434DE"/>
    <w:rsid w:val="00C55503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D5113"/>
    <w:rsid w:val="00CD62F9"/>
    <w:rsid w:val="00CD7407"/>
    <w:rsid w:val="00CF064D"/>
    <w:rsid w:val="00CF565F"/>
    <w:rsid w:val="00CF5806"/>
    <w:rsid w:val="00CF5B41"/>
    <w:rsid w:val="00D16DD6"/>
    <w:rsid w:val="00D224F9"/>
    <w:rsid w:val="00D2302B"/>
    <w:rsid w:val="00D233C5"/>
    <w:rsid w:val="00D24AF8"/>
    <w:rsid w:val="00D25F9F"/>
    <w:rsid w:val="00D34BF8"/>
    <w:rsid w:val="00D431BB"/>
    <w:rsid w:val="00D4627E"/>
    <w:rsid w:val="00D54F45"/>
    <w:rsid w:val="00D57542"/>
    <w:rsid w:val="00D63E4C"/>
    <w:rsid w:val="00D73A8F"/>
    <w:rsid w:val="00D76A9D"/>
    <w:rsid w:val="00D9026A"/>
    <w:rsid w:val="00D90399"/>
    <w:rsid w:val="00DA2B0E"/>
    <w:rsid w:val="00DB041C"/>
    <w:rsid w:val="00DB59F4"/>
    <w:rsid w:val="00DC1941"/>
    <w:rsid w:val="00DC5A34"/>
    <w:rsid w:val="00DC6A50"/>
    <w:rsid w:val="00DD36F3"/>
    <w:rsid w:val="00DF03C9"/>
    <w:rsid w:val="00DF3851"/>
    <w:rsid w:val="00E00FFB"/>
    <w:rsid w:val="00E125FA"/>
    <w:rsid w:val="00E142D6"/>
    <w:rsid w:val="00E26E39"/>
    <w:rsid w:val="00E329D2"/>
    <w:rsid w:val="00E34120"/>
    <w:rsid w:val="00E66375"/>
    <w:rsid w:val="00E75FFD"/>
    <w:rsid w:val="00E85BFF"/>
    <w:rsid w:val="00E94078"/>
    <w:rsid w:val="00E94CFD"/>
    <w:rsid w:val="00EA0F17"/>
    <w:rsid w:val="00EA453D"/>
    <w:rsid w:val="00ED19FE"/>
    <w:rsid w:val="00ED23A7"/>
    <w:rsid w:val="00ED564A"/>
    <w:rsid w:val="00EE7FA2"/>
    <w:rsid w:val="00EF23C2"/>
    <w:rsid w:val="00EF6B8C"/>
    <w:rsid w:val="00F004C9"/>
    <w:rsid w:val="00F02AF9"/>
    <w:rsid w:val="00F168C1"/>
    <w:rsid w:val="00F2108A"/>
    <w:rsid w:val="00F35994"/>
    <w:rsid w:val="00F41710"/>
    <w:rsid w:val="00F45FF1"/>
    <w:rsid w:val="00F460AD"/>
    <w:rsid w:val="00F66A64"/>
    <w:rsid w:val="00F66A6E"/>
    <w:rsid w:val="00F67D4D"/>
    <w:rsid w:val="00F7511D"/>
    <w:rsid w:val="00F81B59"/>
    <w:rsid w:val="00F84BFE"/>
    <w:rsid w:val="00F852EC"/>
    <w:rsid w:val="00F87812"/>
    <w:rsid w:val="00F9093E"/>
    <w:rsid w:val="00FA0DC4"/>
    <w:rsid w:val="00FA3ADA"/>
    <w:rsid w:val="00FA6BAB"/>
    <w:rsid w:val="00FB28E3"/>
    <w:rsid w:val="00FB3E20"/>
    <w:rsid w:val="00FB5A18"/>
    <w:rsid w:val="00FD38CD"/>
    <w:rsid w:val="00FD58BB"/>
    <w:rsid w:val="00FE12EF"/>
    <w:rsid w:val="00FF6C67"/>
    <w:rsid w:val="01226910"/>
    <w:rsid w:val="04772D43"/>
    <w:rsid w:val="047E59EE"/>
    <w:rsid w:val="0A73C3ED"/>
    <w:rsid w:val="0DE1E34E"/>
    <w:rsid w:val="15E38748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72079"/>
  </w:style>
  <w:style w:type="character" w:customStyle="1" w:styleId="eop">
    <w:name w:val="eop"/>
    <w:basedOn w:val="DefaultParagraphFont"/>
    <w:rsid w:val="00572079"/>
  </w:style>
  <w:style w:type="paragraph" w:styleId="ListBullet">
    <w:name w:val="List Bullet"/>
    <w:basedOn w:val="Normal"/>
    <w:uiPriority w:val="99"/>
    <w:unhideWhenUsed/>
    <w:rsid w:val="00332FA5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Namasivayam, Manivasagan</cp:lastModifiedBy>
  <cp:revision>286</cp:revision>
  <cp:lastPrinted>2022-12-14T17:58:00Z</cp:lastPrinted>
  <dcterms:created xsi:type="dcterms:W3CDTF">2022-09-28T06:33:00Z</dcterms:created>
  <dcterms:modified xsi:type="dcterms:W3CDTF">2023-09-1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